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87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1511"/>
        <w:gridCol w:w="1355"/>
        <w:gridCol w:w="2001"/>
        <w:gridCol w:w="1888"/>
        <w:gridCol w:w="1474"/>
        <w:gridCol w:w="1898"/>
        <w:gridCol w:w="1627"/>
        <w:gridCol w:w="1328"/>
        <w:gridCol w:w="2051"/>
        <w:gridCol w:w="2318"/>
      </w:tblGrid>
      <w:tr w:rsidR="002F3F49" w:rsidRPr="00A879C4" w:rsidTr="00736B31">
        <w:trPr>
          <w:trHeight w:val="329"/>
        </w:trPr>
        <w:tc>
          <w:tcPr>
            <w:tcW w:w="18792" w:type="dxa"/>
            <w:gridSpan w:val="11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BFBFBF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</w:pPr>
            <w:bookmarkStart w:id="0" w:name="RANGE!A1:K23"/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HARMONOGRAM AKTIVIT PROJEKTU S</w:t>
            </w:r>
            <w:r w:rsidR="00AD540C"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VĚTOVÁ ŠKOLA V ŠKOLNÍM ROCE 2018</w:t>
            </w:r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/201</w:t>
            </w:r>
            <w:bookmarkEnd w:id="0"/>
            <w:r w:rsidR="00AD540C"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9</w:t>
            </w:r>
          </w:p>
        </w:tc>
      </w:tr>
      <w:tr w:rsidR="002F3F49" w:rsidRPr="00A879C4" w:rsidTr="00736B31">
        <w:trPr>
          <w:trHeight w:val="329"/>
        </w:trPr>
        <w:tc>
          <w:tcPr>
            <w:tcW w:w="18792" w:type="dxa"/>
            <w:gridSpan w:val="11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</w:pPr>
            <w:r w:rsidRPr="00A879C4">
              <w:rPr>
                <w:rFonts w:ascii="Calibri" w:hAnsi="Calibri"/>
                <w:b/>
                <w:bCs/>
                <w:color w:val="FFFFFF"/>
                <w:sz w:val="32"/>
                <w:szCs w:val="40"/>
              </w:rPr>
              <w:t>PŘEHLED KRITÉRIÍ A INDIKÁTORŮ NUTNÝCH PRO ZÍSKÁNÍ CERTIFIKÁTU SVĚTOVÁ ŠKOLA</w:t>
            </w:r>
          </w:p>
        </w:tc>
      </w:tr>
      <w:tr w:rsidR="00F241F8" w:rsidRPr="00A879C4" w:rsidTr="00736B31">
        <w:trPr>
          <w:trHeight w:val="24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MĚSÍ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září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říj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istop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prosine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ed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ún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břez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duben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květen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červen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VÝSTUPY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Vyhlášení výzvy školám - přihlášky odevzdat 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15. 9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.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účastnit se úvodního setkání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17. 10. 2018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v Praze - celodenního semináře pro učitele.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Do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30. 11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zveřejnit informace o zap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jení do projektu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na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w</w:t>
            </w:r>
            <w:r w:rsidR="000E155D"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ebu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školy. Zaslat fotografii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projektové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nástěnky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.     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8FD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Identifikovat </w:t>
            </w:r>
            <w:r w:rsidRPr="00D47366">
              <w:rPr>
                <w:rFonts w:ascii="Calibri" w:hAnsi="Calibri"/>
                <w:color w:val="000000"/>
                <w:sz w:val="20"/>
                <w:szCs w:val="22"/>
              </w:rPr>
              <w:t>pr</w:t>
            </w:r>
            <w:r w:rsidR="00412BF6" w:rsidRPr="00D47366">
              <w:rPr>
                <w:rFonts w:ascii="Calibri" w:hAnsi="Calibri"/>
                <w:color w:val="000000"/>
                <w:sz w:val="20"/>
                <w:szCs w:val="22"/>
              </w:rPr>
              <w:t>oblém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v lokalitě (</w:t>
            </w:r>
            <w:r w:rsidR="00412BF6"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téma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akce). 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ABF8F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 1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ytv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řit a zaslat </w:t>
            </w:r>
            <w:r w:rsidR="00412BF6"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plán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místní akce.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4D79B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 3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koordinátorce </w:t>
            </w:r>
            <w:r w:rsidR="003C0F3B"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učební lekci</w:t>
            </w:r>
            <w:r w:rsidR="00412BF6" w:rsidRPr="00A879C4">
              <w:rPr>
                <w:rFonts w:ascii="Calibri" w:hAnsi="Calibri"/>
                <w:color w:val="000000"/>
                <w:sz w:val="20"/>
                <w:szCs w:val="22"/>
              </w:rPr>
              <w:t>.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1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  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informaci o plánované akci do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médií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.          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5675B5" w:rsidP="002F3F49">
            <w:pPr>
              <w:jc w:val="center"/>
              <w:rPr>
                <w:rFonts w:ascii="Calibri" w:hAnsi="Calibri"/>
                <w:sz w:val="20"/>
                <w:szCs w:val="22"/>
              </w:rPr>
            </w:pPr>
            <w:r w:rsidRPr="00D47366">
              <w:rPr>
                <w:rFonts w:ascii="Calibri" w:hAnsi="Calibri"/>
                <w:b/>
                <w:sz w:val="20"/>
                <w:szCs w:val="22"/>
                <w:u w:val="single"/>
              </w:rPr>
              <w:t>Zrealizovat</w:t>
            </w:r>
            <w:r w:rsidRPr="00A879C4">
              <w:rPr>
                <w:rFonts w:ascii="Calibri" w:hAnsi="Calibri"/>
                <w:sz w:val="20"/>
                <w:szCs w:val="22"/>
              </w:rPr>
              <w:t xml:space="preserve"> místní 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akci. Do </w:t>
            </w:r>
            <w:r w:rsidR="00EE1BE7" w:rsidRPr="00A879C4">
              <w:rPr>
                <w:rFonts w:ascii="Calibri" w:hAnsi="Calibri"/>
                <w:b/>
                <w:bCs/>
                <w:sz w:val="20"/>
                <w:szCs w:val="22"/>
              </w:rPr>
              <w:t>15. 5. 2019</w:t>
            </w:r>
            <w:r w:rsidR="002F3F49" w:rsidRPr="00A879C4">
              <w:rPr>
                <w:rFonts w:ascii="Calibri" w:hAnsi="Calibri"/>
                <w:b/>
                <w:bCs/>
                <w:sz w:val="20"/>
                <w:szCs w:val="22"/>
              </w:rPr>
              <w:t xml:space="preserve"> 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zaslat </w:t>
            </w:r>
            <w:r w:rsidR="002F3F49" w:rsidRPr="00D47366">
              <w:rPr>
                <w:rFonts w:ascii="Calibri" w:hAnsi="Calibri"/>
                <w:b/>
                <w:sz w:val="20"/>
                <w:szCs w:val="22"/>
                <w:u w:val="single"/>
              </w:rPr>
              <w:t>závěrečnou zprávu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 koordinátorce projektu, včetně foto/video </w:t>
            </w:r>
            <w:r w:rsidR="002F3F49" w:rsidRPr="00D47366">
              <w:rPr>
                <w:rFonts w:ascii="Calibri" w:hAnsi="Calibri"/>
                <w:sz w:val="20"/>
                <w:szCs w:val="22"/>
              </w:rPr>
              <w:t>dokumentace</w:t>
            </w:r>
            <w:r w:rsidR="002F3F49" w:rsidRPr="00A879C4">
              <w:rPr>
                <w:rFonts w:ascii="Calibri" w:hAnsi="Calibri"/>
                <w:sz w:val="20"/>
                <w:szCs w:val="22"/>
              </w:rPr>
              <w:t xml:space="preserve">. </w:t>
            </w:r>
            <w:r w:rsidR="002F3F49" w:rsidRPr="00A879C4">
              <w:rPr>
                <w:rFonts w:ascii="Calibri" w:hAnsi="Calibri"/>
                <w:b/>
                <w:bCs/>
                <w:i/>
                <w:iCs/>
                <w:sz w:val="20"/>
                <w:szCs w:val="22"/>
              </w:rPr>
              <w:t>KRITÉRIUM 5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Osobní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ower</w:t>
            </w:r>
            <w:proofErr w:type="spellEnd"/>
            <w:r w:rsidR="005675B5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pointová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prezentace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dvou žáků školy na závěrečném workshopu projektu Světová škola </w:t>
            </w:r>
            <w:r w:rsidR="00D46783">
              <w:rPr>
                <w:rFonts w:ascii="Calibri" w:hAnsi="Calibri"/>
                <w:b/>
                <w:color w:val="000000"/>
                <w:sz w:val="20"/>
                <w:szCs w:val="22"/>
              </w:rPr>
              <w:t>18</w:t>
            </w:r>
            <w:r w:rsidR="005675B5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.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6. 2019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a slavnostní certifikace. 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2F3F49" w:rsidRPr="00A879C4" w:rsidRDefault="002F3F49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4D79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1.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10. 2018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aslat koordinátorce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vizitku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školy pro</w:t>
            </w:r>
            <w:r w:rsidR="000E155D"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pravodaje Světové školy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C4D79B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30. 11. 2018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zaslat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Zprávu o GRV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v ŠVP.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Konzultovat projekt s koordinátorkou při návštěvě škol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ABF8F"/>
            <w:hideMark/>
          </w:tcPr>
          <w:p w:rsidR="00412BF6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Do </w:t>
            </w:r>
            <w:r w:rsidR="00EE1BE7"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28. 2. 2019</w:t>
            </w: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 xml:space="preserve"> 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vytvořit návrh </w:t>
            </w: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 xml:space="preserve">briefing </w:t>
            </w:r>
            <w:proofErr w:type="spellStart"/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paperu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(informačního dopisu partnerům) a odeslat koordinátorce. </w:t>
            </w:r>
          </w:p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5B3D7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Zrealizovat místní akci.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9999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D47366">
              <w:rPr>
                <w:rFonts w:ascii="Calibri" w:hAnsi="Calibri"/>
                <w:b/>
                <w:color w:val="000000"/>
                <w:sz w:val="20"/>
                <w:szCs w:val="22"/>
                <w:u w:val="single"/>
              </w:rPr>
              <w:t>Medializovat</w:t>
            </w: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akci v regionálním tisku, TV, na webu partnerské organizace. </w:t>
            </w:r>
            <w:r w:rsidRPr="00A879C4">
              <w:rPr>
                <w:rFonts w:ascii="Calibri" w:hAnsi="Calibri"/>
                <w:b/>
                <w:bCs/>
                <w:i/>
                <w:iCs/>
                <w:color w:val="000000"/>
                <w:sz w:val="20"/>
                <w:szCs w:val="22"/>
              </w:rPr>
              <w:t>KRITÉRIUM 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2F3F49" w:rsidRPr="00A879C4" w:rsidRDefault="002F3F49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okud školy splní všechna požadovaná kritéria, do konce května obdrží pozvánku na slavnostní certifikaci Světových škol.</w:t>
            </w:r>
          </w:p>
        </w:tc>
      </w:tr>
      <w:tr w:rsidR="00215850" w:rsidRPr="00A879C4" w:rsidTr="00736B31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15850" w:rsidRPr="005D3B39" w:rsidRDefault="00215850" w:rsidP="00582155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 w:rsidRPr="005D3B39">
              <w:rPr>
                <w:rFonts w:ascii="Calibri" w:hAnsi="Calibri"/>
                <w:b/>
                <w:bCs/>
                <w:sz w:val="20"/>
                <w:szCs w:val="22"/>
              </w:rPr>
              <w:t>Trojská</w:t>
            </w:r>
          </w:p>
        </w:tc>
        <w:tc>
          <w:tcPr>
            <w:tcW w:w="28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D47366" w:rsidP="00582155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  <w:r w:rsidRPr="00736C39">
              <w:rPr>
                <w:rFonts w:ascii="Calibri" w:hAnsi="Calibri"/>
                <w:b/>
                <w:bCs/>
                <w:sz w:val="20"/>
                <w:szCs w:val="22"/>
              </w:rPr>
              <w:t>Vizitka ok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C41EEB" w:rsidRPr="00C41EEB" w:rsidRDefault="00C41EEB" w:rsidP="002D42C7">
            <w:pPr>
              <w:rPr>
                <w:rFonts w:ascii="Calibri" w:hAnsi="Calibri"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Vizitka: </w:t>
            </w:r>
            <w:r>
              <w:rPr>
                <w:rFonts w:ascii="Calibri" w:hAnsi="Calibri"/>
                <w:bCs/>
                <w:sz w:val="20"/>
                <w:szCs w:val="22"/>
              </w:rPr>
              <w:t>ok</w:t>
            </w:r>
          </w:p>
          <w:p w:rsidR="00736B31" w:rsidRDefault="00736B31" w:rsidP="002D42C7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Web: </w:t>
            </w:r>
            <w:r w:rsidRPr="00736B31">
              <w:rPr>
                <w:rFonts w:ascii="Calibri" w:hAnsi="Calibri"/>
                <w:bCs/>
                <w:sz w:val="20"/>
                <w:szCs w:val="22"/>
              </w:rPr>
              <w:t xml:space="preserve">není </w:t>
            </w:r>
            <w:proofErr w:type="spellStart"/>
            <w:r w:rsidRPr="00736B31">
              <w:rPr>
                <w:rFonts w:ascii="Calibri" w:hAnsi="Calibri"/>
                <w:bCs/>
                <w:sz w:val="20"/>
                <w:szCs w:val="22"/>
              </w:rPr>
              <w:t>info</w:t>
            </w:r>
            <w:proofErr w:type="spellEnd"/>
          </w:p>
          <w:p w:rsidR="00736B31" w:rsidRDefault="002D42C7" w:rsidP="002D42C7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Nástěnka</w:t>
            </w:r>
            <w:r w:rsidR="00736B31"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 </w:t>
            </w:r>
            <w:r w:rsidR="00736B31" w:rsidRPr="00736B31">
              <w:rPr>
                <w:rFonts w:ascii="Calibri" w:hAnsi="Calibri"/>
                <w:bCs/>
                <w:sz w:val="20"/>
                <w:szCs w:val="22"/>
              </w:rPr>
              <w:t>ok</w:t>
            </w:r>
          </w:p>
          <w:p w:rsidR="00736B31" w:rsidRDefault="00736B31" w:rsidP="002D42C7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zpráva: </w:t>
            </w:r>
            <w:r w:rsidR="002D42C7" w:rsidRPr="00736B31">
              <w:rPr>
                <w:rFonts w:ascii="Calibri" w:hAnsi="Calibri"/>
                <w:bCs/>
                <w:sz w:val="20"/>
                <w:szCs w:val="22"/>
              </w:rPr>
              <w:t>neúplný text</w:t>
            </w:r>
          </w:p>
          <w:p w:rsidR="00736B31" w:rsidRDefault="002D42C7" w:rsidP="002D42C7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téma</w:t>
            </w:r>
            <w:r w:rsidR="00736B31">
              <w:rPr>
                <w:rFonts w:ascii="Calibri" w:hAnsi="Calibri"/>
                <w:b/>
                <w:bCs/>
                <w:sz w:val="20"/>
                <w:szCs w:val="22"/>
              </w:rPr>
              <w:t xml:space="preserve">: </w:t>
            </w:r>
            <w:r w:rsidR="00736B31" w:rsidRPr="00736B31">
              <w:rPr>
                <w:rFonts w:ascii="Calibri" w:hAnsi="Calibri"/>
                <w:bCs/>
                <w:sz w:val="20"/>
                <w:szCs w:val="22"/>
              </w:rPr>
              <w:t>ok</w:t>
            </w:r>
          </w:p>
          <w:p w:rsidR="00215850" w:rsidRPr="00736C39" w:rsidRDefault="002D42C7" w:rsidP="002D42C7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plán</w:t>
            </w:r>
            <w:r w:rsidR="00736B31"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  <w:r w:rsidR="00DB3B1E">
              <w:rPr>
                <w:rFonts w:ascii="Calibri" w:hAnsi="Calibri"/>
                <w:b/>
                <w:bCs/>
                <w:sz w:val="20"/>
                <w:szCs w:val="22"/>
              </w:rPr>
              <w:t xml:space="preserve"> </w:t>
            </w:r>
            <w:r w:rsidR="00DB3B1E" w:rsidRPr="00736B31">
              <w:rPr>
                <w:rFonts w:ascii="Calibri" w:hAnsi="Calibri"/>
                <w:bCs/>
                <w:sz w:val="20"/>
                <w:szCs w:val="22"/>
              </w:rPr>
              <w:t>ještě doplní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Briefing </w:t>
            </w:r>
            <w:proofErr w:type="spellStart"/>
            <w:r>
              <w:rPr>
                <w:rFonts w:ascii="Calibri" w:hAnsi="Calibri"/>
                <w:b/>
                <w:bCs/>
                <w:sz w:val="20"/>
                <w:szCs w:val="22"/>
              </w:rPr>
              <w:t>paper</w:t>
            </w:r>
            <w:proofErr w:type="spell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736B31" w:rsidRPr="00736C39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Učební lekce: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Medializace </w:t>
            </w:r>
            <w:proofErr w:type="gramStart"/>
            <w:r>
              <w:rPr>
                <w:rFonts w:ascii="Calibri" w:hAnsi="Calibri"/>
                <w:b/>
                <w:bCs/>
                <w:sz w:val="20"/>
                <w:szCs w:val="22"/>
              </w:rPr>
              <w:t>před</w:t>
            </w:r>
            <w:proofErr w:type="gram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Realizace akce: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Medializace </w:t>
            </w:r>
            <w:proofErr w:type="gramStart"/>
            <w:r>
              <w:rPr>
                <w:rFonts w:ascii="Calibri" w:hAnsi="Calibri"/>
                <w:b/>
                <w:bCs/>
                <w:sz w:val="20"/>
                <w:szCs w:val="22"/>
              </w:rPr>
              <w:t>po</w:t>
            </w:r>
            <w:proofErr w:type="gram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736B31" w:rsidRPr="00736C39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Prezentace: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15850" w:rsidRPr="005D3B39" w:rsidRDefault="00215850" w:rsidP="00800858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28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B2A1C7" w:themeFill="accent4" w:themeFillTint="99"/>
            <w:vAlign w:val="center"/>
          </w:tcPr>
          <w:p w:rsidR="00215850" w:rsidRPr="00736C39" w:rsidRDefault="00D47366" w:rsidP="00D47366">
            <w:pPr>
              <w:jc w:val="center"/>
              <w:rPr>
                <w:rFonts w:ascii="Calibri" w:hAnsi="Calibri"/>
                <w:bCs/>
                <w:sz w:val="20"/>
                <w:szCs w:val="22"/>
              </w:rPr>
            </w:pPr>
            <w:r w:rsidRPr="00736C39">
              <w:rPr>
                <w:rFonts w:ascii="Calibri" w:hAnsi="Calibri"/>
                <w:b/>
                <w:bCs/>
                <w:sz w:val="20"/>
                <w:szCs w:val="22"/>
                <w:u w:val="single"/>
              </w:rPr>
              <w:t>téma, název a cíl akce</w:t>
            </w:r>
            <w:r w:rsidRPr="00736C39">
              <w:rPr>
                <w:rFonts w:ascii="Calibri" w:hAnsi="Calibri"/>
                <w:bCs/>
                <w:sz w:val="20"/>
                <w:szCs w:val="22"/>
              </w:rPr>
              <w:t xml:space="preserve"> (říjen/listopad)</w:t>
            </w:r>
            <w:r w:rsidR="00557E1C" w:rsidRPr="00736C39">
              <w:rPr>
                <w:rFonts w:ascii="Calibri" w:hAnsi="Calibri"/>
                <w:bCs/>
                <w:sz w:val="20"/>
                <w:szCs w:val="22"/>
              </w:rPr>
              <w:t xml:space="preserve"> + web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ABF8F" w:themeFill="accent6" w:themeFillTint="99"/>
            <w:vAlign w:val="center"/>
          </w:tcPr>
          <w:p w:rsidR="00215850" w:rsidRPr="00736C39" w:rsidRDefault="00D47366" w:rsidP="00D47366">
            <w:pPr>
              <w:jc w:val="center"/>
              <w:rPr>
                <w:rFonts w:ascii="Calibri" w:hAnsi="Calibri"/>
                <w:bCs/>
                <w:sz w:val="20"/>
                <w:szCs w:val="22"/>
              </w:rPr>
            </w:pPr>
            <w:r w:rsidRPr="00736C39">
              <w:rPr>
                <w:rFonts w:ascii="Calibri" w:hAnsi="Calibri"/>
                <w:b/>
                <w:bCs/>
                <w:sz w:val="20"/>
                <w:szCs w:val="22"/>
                <w:u w:val="single"/>
              </w:rPr>
              <w:t xml:space="preserve">briefing </w:t>
            </w:r>
            <w:proofErr w:type="spellStart"/>
            <w:r w:rsidRPr="00736C39">
              <w:rPr>
                <w:rFonts w:ascii="Calibri" w:hAnsi="Calibri"/>
                <w:b/>
                <w:bCs/>
                <w:sz w:val="20"/>
                <w:szCs w:val="22"/>
                <w:u w:val="single"/>
              </w:rPr>
              <w:t>paper</w:t>
            </w:r>
            <w:proofErr w:type="spellEnd"/>
            <w:r w:rsidRPr="00736C39">
              <w:rPr>
                <w:rFonts w:ascii="Calibri" w:hAnsi="Calibri"/>
                <w:bCs/>
                <w:sz w:val="20"/>
                <w:szCs w:val="22"/>
              </w:rPr>
              <w:t xml:space="preserve"> (leden/únor)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95B3D7" w:themeFill="accent1" w:themeFillTint="99"/>
            <w:vAlign w:val="center"/>
          </w:tcPr>
          <w:p w:rsidR="00215850" w:rsidRPr="00736C39" w:rsidRDefault="00D47366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  <w:u w:val="single"/>
              </w:rPr>
            </w:pPr>
            <w:r w:rsidRPr="00736C39">
              <w:rPr>
                <w:rFonts w:ascii="Calibri" w:hAnsi="Calibri"/>
                <w:b/>
                <w:bCs/>
                <w:sz w:val="20"/>
                <w:szCs w:val="22"/>
                <w:u w:val="single"/>
              </w:rPr>
              <w:t>Pozvánka, akce a závěrečná zpráva</w:t>
            </w:r>
            <w:r w:rsidRPr="00736C39">
              <w:rPr>
                <w:rFonts w:ascii="Calibri" w:hAnsi="Calibri"/>
                <w:bCs/>
                <w:sz w:val="20"/>
                <w:szCs w:val="22"/>
              </w:rPr>
              <w:t xml:space="preserve"> (červen)</w:t>
            </w:r>
          </w:p>
        </w:tc>
      </w:tr>
      <w:tr w:rsidR="00215850" w:rsidRPr="00A879C4" w:rsidTr="00736B31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15850" w:rsidRPr="005D3B39" w:rsidRDefault="00215850" w:rsidP="00215850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 w:rsidRPr="005D3B39">
              <w:rPr>
                <w:rFonts w:ascii="Calibri" w:hAnsi="Calibri"/>
                <w:b/>
                <w:bCs/>
                <w:sz w:val="20"/>
                <w:szCs w:val="22"/>
              </w:rPr>
              <w:t>Třebenice (GAS8)</w:t>
            </w:r>
          </w:p>
        </w:tc>
        <w:tc>
          <w:tcPr>
            <w:tcW w:w="28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C41EEB" w:rsidRPr="00C41EEB" w:rsidRDefault="00C41EEB" w:rsidP="00736B31">
            <w:pPr>
              <w:rPr>
                <w:rFonts w:ascii="Calibri" w:hAnsi="Calibri"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Vizitka: 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Web: </w:t>
            </w:r>
            <w:r>
              <w:rPr>
                <w:rFonts w:ascii="Calibri" w:hAnsi="Calibri"/>
                <w:bCs/>
                <w:sz w:val="20"/>
                <w:szCs w:val="22"/>
              </w:rPr>
              <w:t>ok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Nástěnka: 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zpráva: </w:t>
            </w:r>
          </w:p>
          <w:p w:rsidR="00736B31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téma: </w:t>
            </w:r>
          </w:p>
          <w:p w:rsidR="00215850" w:rsidRPr="00736C39" w:rsidRDefault="00736B31" w:rsidP="00736B31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plán: 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059D2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Briefing </w:t>
            </w:r>
            <w:proofErr w:type="spellStart"/>
            <w:r>
              <w:rPr>
                <w:rFonts w:ascii="Calibri" w:hAnsi="Calibri"/>
                <w:b/>
                <w:bCs/>
                <w:sz w:val="20"/>
                <w:szCs w:val="22"/>
              </w:rPr>
              <w:t>paper</w:t>
            </w:r>
            <w:proofErr w:type="spell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215850" w:rsidRPr="00736C39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Učební lekce: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059D2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Medializace </w:t>
            </w:r>
            <w:proofErr w:type="gramStart"/>
            <w:r>
              <w:rPr>
                <w:rFonts w:ascii="Calibri" w:hAnsi="Calibri"/>
                <w:b/>
                <w:bCs/>
                <w:sz w:val="20"/>
                <w:szCs w:val="22"/>
              </w:rPr>
              <w:t>před</w:t>
            </w:r>
            <w:proofErr w:type="gram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2059D2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Realizace akce:</w:t>
            </w:r>
          </w:p>
          <w:p w:rsidR="002059D2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 xml:space="preserve">Medializace </w:t>
            </w:r>
            <w:proofErr w:type="gramStart"/>
            <w:r>
              <w:rPr>
                <w:rFonts w:ascii="Calibri" w:hAnsi="Calibri"/>
                <w:b/>
                <w:bCs/>
                <w:sz w:val="20"/>
                <w:szCs w:val="22"/>
              </w:rPr>
              <w:t>po</w:t>
            </w:r>
            <w:proofErr w:type="gramEnd"/>
            <w:r>
              <w:rPr>
                <w:rFonts w:ascii="Calibri" w:hAnsi="Calibri"/>
                <w:b/>
                <w:bCs/>
                <w:sz w:val="20"/>
                <w:szCs w:val="22"/>
              </w:rPr>
              <w:t>:</w:t>
            </w:r>
          </w:p>
          <w:p w:rsidR="00215850" w:rsidRPr="00736C39" w:rsidRDefault="002059D2" w:rsidP="002059D2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>
              <w:rPr>
                <w:rFonts w:ascii="Calibri" w:hAnsi="Calibri"/>
                <w:b/>
                <w:bCs/>
                <w:sz w:val="20"/>
                <w:szCs w:val="22"/>
              </w:rPr>
              <w:t>Prezentace: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15850" w:rsidRPr="005D3B39" w:rsidRDefault="00215850" w:rsidP="002F3F49">
            <w:pPr>
              <w:rPr>
                <w:rFonts w:ascii="Calibri" w:hAnsi="Calibri"/>
                <w:b/>
                <w:bCs/>
                <w:sz w:val="20"/>
                <w:szCs w:val="22"/>
              </w:rPr>
            </w:pPr>
            <w:r w:rsidRPr="005D3B39">
              <w:rPr>
                <w:rFonts w:ascii="Calibri" w:hAnsi="Calibri"/>
                <w:b/>
                <w:bCs/>
                <w:sz w:val="20"/>
                <w:szCs w:val="22"/>
              </w:rPr>
              <w:t>Sedlčany (</w:t>
            </w:r>
            <w:r w:rsidR="00213E36">
              <w:rPr>
                <w:rFonts w:ascii="Calibri" w:hAnsi="Calibri"/>
                <w:b/>
                <w:bCs/>
                <w:sz w:val="20"/>
                <w:szCs w:val="22"/>
              </w:rPr>
              <w:t>GAS3</w:t>
            </w:r>
            <w:r w:rsidRPr="005D3B39">
              <w:rPr>
                <w:rFonts w:ascii="Calibri" w:hAnsi="Calibri"/>
                <w:b/>
                <w:bCs/>
                <w:sz w:val="20"/>
                <w:szCs w:val="22"/>
              </w:rPr>
              <w:t>)</w:t>
            </w:r>
          </w:p>
        </w:tc>
        <w:tc>
          <w:tcPr>
            <w:tcW w:w="286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215850" w:rsidRPr="00736C39" w:rsidRDefault="00215850" w:rsidP="002F3F49">
            <w:pPr>
              <w:jc w:val="center"/>
              <w:rPr>
                <w:rFonts w:ascii="Calibri" w:hAnsi="Calibri"/>
                <w:b/>
                <w:bCs/>
                <w:sz w:val="20"/>
                <w:szCs w:val="22"/>
              </w:rPr>
            </w:pP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Fáz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 </w:t>
            </w:r>
          </w:p>
        </w:tc>
        <w:tc>
          <w:tcPr>
            <w:tcW w:w="15937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UČ SE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486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ZJIŠŤUJ</w:t>
            </w:r>
          </w:p>
        </w:tc>
      </w:tr>
      <w:tr w:rsidR="00F241F8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1012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 </w:t>
            </w:r>
          </w:p>
        </w:tc>
        <w:tc>
          <w:tcPr>
            <w:tcW w:w="0" w:type="auto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99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JEDNEJ</w:t>
            </w:r>
          </w:p>
        </w:tc>
      </w:tr>
      <w:tr w:rsidR="00F241F8" w:rsidRPr="00A879C4" w:rsidTr="00736B31">
        <w:trPr>
          <w:trHeight w:val="10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</w:tr>
      <w:tr w:rsidR="00F241F8" w:rsidRPr="00A879C4" w:rsidTr="00736B31">
        <w:trPr>
          <w:trHeight w:val="6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Legend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13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4D79B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1</w:t>
            </w:r>
          </w:p>
        </w:tc>
        <w:tc>
          <w:tcPr>
            <w:tcW w:w="4866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Témata GRV jsou součástí života školy.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3C0F3B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Učitel popíše učební lekci k tématům GRV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Zpráva o začlenění GRV cílů a témat do ŠVP včetně seznamu aktivit na daný školní rok, kde budou témata zahrnuta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7C80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lastRenderedPageBreak/>
              <w:t>Kritérium 2</w:t>
            </w:r>
          </w:p>
        </w:tc>
        <w:tc>
          <w:tcPr>
            <w:tcW w:w="4866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veřejně prezentuje svoji činnost v oblasti globálního rozvojového vzdělávání.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Informace o aktivitách souvisejících se Světovou školou jsou umístěny na webu školy i na nástěnce ve škole. 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Informace o realizaci místní akce se objeví v regionálním tisku, televizi, na webu partnerské organizace apod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 mediálních výstupech škola uvádí loga všech zapojených organizací a donorů projektu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8FDB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3</w:t>
            </w:r>
          </w:p>
        </w:tc>
        <w:tc>
          <w:tcPr>
            <w:tcW w:w="486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sleduje problémy v místě školy, které mají globální dopad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doloží postup, jakým identifikovala téma, kterým se bude zabývat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ABF8F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sz w:val="18"/>
                <w:szCs w:val="20"/>
              </w:rPr>
              <w:t>Kritérium 4</w:t>
            </w:r>
          </w:p>
        </w:tc>
        <w:tc>
          <w:tcPr>
            <w:tcW w:w="4866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se aktivně zapojuje do řešení vybraných místních problémů s globálním přesahem.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vytvoří plán místní akce s časovým harmonogramem.  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naváže spolupráci s externím partnerem. 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sz w:val="18"/>
                <w:szCs w:val="20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vytvoří briefing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paper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 nebo pozvánku na místní akci a rozešle ji zainteresovaným subjektům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5B3D7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18"/>
                <w:szCs w:val="20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18"/>
                <w:szCs w:val="20"/>
              </w:rPr>
              <w:t>Kritérium 5</w:t>
            </w:r>
          </w:p>
        </w:tc>
        <w:tc>
          <w:tcPr>
            <w:tcW w:w="4866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Škola pořádá místní (veřejné) akce, které přinášejí pozitivní změny.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jc w:val="center"/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  <w:t>Indikátor: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a doloží fotodokumentaci (5 -10 kvalitních fotografií) či </w:t>
            </w:r>
            <w:proofErr w:type="spellStart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videodokumentaci</w:t>
            </w:r>
            <w:proofErr w:type="spellEnd"/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. 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>Je vypracována a odevzdána závěrečná zpráva ve formátu poskytnutém po přihlášení do projektu.</w:t>
            </w:r>
          </w:p>
        </w:tc>
      </w:tr>
      <w:tr w:rsidR="00D47366" w:rsidRPr="00A879C4" w:rsidTr="00736B31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4866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b/>
                <w:bCs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215850" w:rsidRPr="00A879C4" w:rsidRDefault="00215850" w:rsidP="002F3F49">
            <w:pPr>
              <w:rPr>
                <w:rFonts w:ascii="Calibri" w:hAnsi="Calibri"/>
                <w:color w:val="000000"/>
                <w:sz w:val="20"/>
                <w:szCs w:val="22"/>
              </w:rPr>
            </w:pPr>
            <w:r w:rsidRPr="00A879C4">
              <w:rPr>
                <w:rFonts w:ascii="Calibri" w:hAnsi="Calibri"/>
                <w:color w:val="000000"/>
                <w:sz w:val="20"/>
                <w:szCs w:val="22"/>
              </w:rPr>
              <w:t xml:space="preserve">Školní tým prezentuje aktivity školy na setkání při příležitosti udělení certifikátu SŠ (min. 2 žáci + 1 pedagog).  </w:t>
            </w:r>
          </w:p>
        </w:tc>
      </w:tr>
    </w:tbl>
    <w:p w:rsidR="00B653F0" w:rsidRPr="00A879C4" w:rsidRDefault="00B653F0" w:rsidP="00A879C4">
      <w:pPr>
        <w:rPr>
          <w:sz w:val="22"/>
        </w:rPr>
      </w:pPr>
    </w:p>
    <w:sectPr w:rsidR="00B653F0" w:rsidRPr="00A879C4" w:rsidSect="000E15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20636" w:h="14570" w:orient="landscape" w:code="12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23EA" w:rsidRDefault="00B423EA" w:rsidP="00C741CB">
      <w:r>
        <w:separator/>
      </w:r>
    </w:p>
  </w:endnote>
  <w:endnote w:type="continuationSeparator" w:id="0">
    <w:p w:rsidR="00B423EA" w:rsidRDefault="00B423EA" w:rsidP="00C74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1963" w:rsidRDefault="0006196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41CB" w:rsidRDefault="00061963">
    <w:pPr>
      <w:pStyle w:val="Zpat"/>
    </w:pPr>
    <w:bookmarkStart w:id="1" w:name="_GoBack"/>
    <w:r>
      <w:rPr>
        <w:noProof/>
      </w:rPr>
      <w:drawing>
        <wp:anchor distT="0" distB="0" distL="114300" distR="114300" simplePos="0" relativeHeight="251658240" behindDoc="0" locked="0" layoutInCell="1" allowOverlap="1" wp14:anchorId="721AEF00" wp14:editId="0E4FC651">
          <wp:simplePos x="0" y="0"/>
          <wp:positionH relativeFrom="margin">
            <wp:posOffset>2853055</wp:posOffset>
          </wp:positionH>
          <wp:positionV relativeFrom="paragraph">
            <wp:posOffset>31750</wp:posOffset>
          </wp:positionV>
          <wp:extent cx="709930" cy="709930"/>
          <wp:effectExtent l="0" t="0" r="0" b="0"/>
          <wp:wrapNone/>
          <wp:docPr id="6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930" cy="709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bookmarkEnd w:id="1"/>
    <w:r>
      <w:rPr>
        <w:noProof/>
      </w:rPr>
      <w:drawing>
        <wp:anchor distT="0" distB="0" distL="114300" distR="114300" simplePos="0" relativeHeight="251659264" behindDoc="0" locked="0" layoutInCell="1" allowOverlap="1" wp14:anchorId="098929F6" wp14:editId="6E1B8799">
          <wp:simplePos x="0" y="0"/>
          <wp:positionH relativeFrom="column">
            <wp:posOffset>5006975</wp:posOffset>
          </wp:positionH>
          <wp:positionV relativeFrom="paragraph">
            <wp:posOffset>133350</wp:posOffset>
          </wp:positionV>
          <wp:extent cx="1433195" cy="421640"/>
          <wp:effectExtent l="0" t="0" r="0" b="0"/>
          <wp:wrapSquare wrapText="bothSides"/>
          <wp:docPr id="3" name="Obrázek 3" descr="C:\Users\Arpok\Dropbox\Světová škola\PR\Loga\varianty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rpok\Dropbox\Světová škola\PR\Loga\varianty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3195" cy="421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12DF27E" wp14:editId="4ABC93A1">
          <wp:simplePos x="0" y="0"/>
          <wp:positionH relativeFrom="column">
            <wp:posOffset>7706995</wp:posOffset>
          </wp:positionH>
          <wp:positionV relativeFrom="paragraph">
            <wp:posOffset>30480</wp:posOffset>
          </wp:positionV>
          <wp:extent cx="677545" cy="538480"/>
          <wp:effectExtent l="0" t="0" r="8255" b="0"/>
          <wp:wrapSquare wrapText="bothSides"/>
          <wp:docPr id="4" name="Obrázek 4" descr="C:\Users\Arpok\Dropbox\Světová škola\PR\Loga\ARPOK\logo_arpok_COLOR_NOV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Arpok\Dropbox\Světová škola\PR\Loga\ARPOK\logo_arpok_COLOR_NOVE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545" cy="53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3F7868BF" wp14:editId="09573863">
          <wp:simplePos x="0" y="0"/>
          <wp:positionH relativeFrom="column">
            <wp:posOffset>9983470</wp:posOffset>
          </wp:positionH>
          <wp:positionV relativeFrom="paragraph">
            <wp:posOffset>2540</wp:posOffset>
          </wp:positionV>
          <wp:extent cx="548640" cy="563245"/>
          <wp:effectExtent l="0" t="0" r="3810" b="8255"/>
          <wp:wrapSquare wrapText="bothSides"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RA Vertical Logo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640" cy="563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3F49">
      <w:rPr>
        <w:noProof/>
      </w:rPr>
      <w:t xml:space="preserve">      </w:t>
    </w:r>
    <w:r w:rsidR="00227D17">
      <w:rPr>
        <w:noProof/>
      </w:rPr>
      <w:drawing>
        <wp:inline distT="0" distB="0" distL="0" distR="0" wp14:anchorId="04C092B8" wp14:editId="6AC947ED">
          <wp:extent cx="1245645" cy="443581"/>
          <wp:effectExtent l="0" t="0" r="0" b="0"/>
          <wp:docPr id="5" name="Obrázek 5" descr="W:\02_Dokumenty\loga\Česká rozvojovka\Logo ZRS office\logo cz\horizontal\barevne\jpg\crpomoc_horiz_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W:\02_Dokumenty\loga\Česká rozvojovka\Logo ZRS office\logo cz\horizontal\barevne\jpg\crpomoc_horiz_r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803" cy="4486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31DE0">
      <w:rPr>
        <w:noProof/>
      </w:rPr>
      <w:t xml:space="preserve">                      </w:t>
    </w:r>
    <w:r w:rsidR="00227D17">
      <w:rPr>
        <w:noProof/>
      </w:rPr>
      <w:t xml:space="preserve"> </w:t>
    </w:r>
    <w:r w:rsidR="002F3F49">
      <w:rPr>
        <w:noProof/>
      </w:rPr>
      <w:t xml:space="preserve">                                                                     </w:t>
    </w:r>
    <w:r w:rsidR="00227D17">
      <w:rPr>
        <w:noProof/>
      </w:rPr>
      <w:t xml:space="preserve"> </w:t>
    </w:r>
    <w:r w:rsidR="00A31DE0">
      <w:rPr>
        <w:noProof/>
      </w:rPr>
      <w:t xml:space="preserve"> </w:t>
    </w:r>
    <w:r w:rsidR="00C741CB">
      <w:rPr>
        <w:noProof/>
      </w:rPr>
      <w:t xml:space="preserve"> </w:t>
    </w:r>
    <w:r w:rsidR="002F3F49">
      <w:rPr>
        <w:noProof/>
      </w:rPr>
      <w:t xml:space="preserve">                                       </w:t>
    </w:r>
    <w:r w:rsidR="00C741CB">
      <w:rPr>
        <w:noProof/>
      </w:rPr>
      <w:t xml:space="preserve">  </w:t>
    </w:r>
    <w:r w:rsidR="00A31DE0">
      <w:rPr>
        <w:noProof/>
      </w:rPr>
      <w:t xml:space="preserve">  </w:t>
    </w:r>
    <w:r w:rsidR="00C741CB">
      <w:rPr>
        <w:noProof/>
      </w:rPr>
      <w:t xml:space="preserve"> </w:t>
    </w:r>
    <w:r w:rsidR="002F3F49">
      <w:rPr>
        <w:noProof/>
      </w:rPr>
      <w:t xml:space="preserve">                                                 </w:t>
    </w:r>
    <w:r w:rsidR="00A31DE0">
      <w:rPr>
        <w:noProof/>
      </w:rPr>
      <w:t xml:space="preserve">   </w:t>
    </w:r>
    <w:r w:rsidR="00C741CB">
      <w:ptab w:relativeTo="margin" w:alignment="center" w:leader="none"/>
    </w:r>
    <w:r w:rsidR="00C741CB">
      <w:ptab w:relativeTo="margin" w:alignment="right" w:leader="none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1963" w:rsidRDefault="00061963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23EA" w:rsidRDefault="00B423EA" w:rsidP="00C741CB">
      <w:r>
        <w:separator/>
      </w:r>
    </w:p>
  </w:footnote>
  <w:footnote w:type="continuationSeparator" w:id="0">
    <w:p w:rsidR="00B423EA" w:rsidRDefault="00B423EA" w:rsidP="00C741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1963" w:rsidRDefault="0006196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41CB" w:rsidRDefault="00C741CB" w:rsidP="00C741CB">
    <w:pPr>
      <w:pStyle w:val="Zhlav"/>
      <w:jc w:val="center"/>
    </w:pPr>
    <w:r>
      <w:rPr>
        <w:noProof/>
      </w:rPr>
      <w:drawing>
        <wp:inline distT="0" distB="0" distL="0" distR="0" wp14:anchorId="46D934AB" wp14:editId="15C6624F">
          <wp:extent cx="1381125" cy="790575"/>
          <wp:effectExtent l="0" t="0" r="0" b="0"/>
          <wp:docPr id="1" name="Obrázek 1" descr="GAS2_cz_logo_low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AS2_cz_logo_low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1963" w:rsidRDefault="00061963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96DA9"/>
    <w:multiLevelType w:val="multilevel"/>
    <w:tmpl w:val="9D4CD834"/>
    <w:lvl w:ilvl="0">
      <w:numFmt w:val="bullet"/>
      <w:pStyle w:val="Styl11bTunKurzvaVpravo02cmPed1b"/>
      <w:lvlText w:val=""/>
      <w:lvlJc w:val="left"/>
      <w:pPr>
        <w:tabs>
          <w:tab w:val="num" w:pos="567"/>
        </w:tabs>
        <w:ind w:left="567" w:hanging="397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>
    <w:nsid w:val="2D2226CE"/>
    <w:multiLevelType w:val="hybridMultilevel"/>
    <w:tmpl w:val="D0307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187EB8"/>
    <w:multiLevelType w:val="hybridMultilevel"/>
    <w:tmpl w:val="F1B2D2A6"/>
    <w:lvl w:ilvl="0" w:tplc="09B6F142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5B085E"/>
    <w:multiLevelType w:val="hybridMultilevel"/>
    <w:tmpl w:val="5D40CA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294FBF"/>
    <w:multiLevelType w:val="hybridMultilevel"/>
    <w:tmpl w:val="14E4B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964AE5"/>
    <w:multiLevelType w:val="hybridMultilevel"/>
    <w:tmpl w:val="14B6E6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283ED9"/>
    <w:multiLevelType w:val="hybridMultilevel"/>
    <w:tmpl w:val="FE92B88E"/>
    <w:lvl w:ilvl="0" w:tplc="029A177A"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E0NzMwMTa2MDJS0lEKTi0uzszPAykwrAUAS5STsiwAAAA="/>
  </w:docVars>
  <w:rsids>
    <w:rsidRoot w:val="00C741CB"/>
    <w:rsid w:val="000229C0"/>
    <w:rsid w:val="00037F5A"/>
    <w:rsid w:val="00061963"/>
    <w:rsid w:val="000906F0"/>
    <w:rsid w:val="000B2122"/>
    <w:rsid w:val="000E155D"/>
    <w:rsid w:val="00132905"/>
    <w:rsid w:val="001D483E"/>
    <w:rsid w:val="001F13EA"/>
    <w:rsid w:val="002059D2"/>
    <w:rsid w:val="00213E36"/>
    <w:rsid w:val="00215850"/>
    <w:rsid w:val="00227D17"/>
    <w:rsid w:val="002333A4"/>
    <w:rsid w:val="002B7664"/>
    <w:rsid w:val="002D42C7"/>
    <w:rsid w:val="002F3F49"/>
    <w:rsid w:val="003B6ADA"/>
    <w:rsid w:val="003C0F3B"/>
    <w:rsid w:val="003E7A40"/>
    <w:rsid w:val="00406C31"/>
    <w:rsid w:val="00412BF6"/>
    <w:rsid w:val="004566EC"/>
    <w:rsid w:val="00493F88"/>
    <w:rsid w:val="00557E1C"/>
    <w:rsid w:val="005675B5"/>
    <w:rsid w:val="005D3B39"/>
    <w:rsid w:val="00673459"/>
    <w:rsid w:val="006C3720"/>
    <w:rsid w:val="006E058C"/>
    <w:rsid w:val="00736B31"/>
    <w:rsid w:val="00736C39"/>
    <w:rsid w:val="0075316F"/>
    <w:rsid w:val="007E0E86"/>
    <w:rsid w:val="00800858"/>
    <w:rsid w:val="008136D3"/>
    <w:rsid w:val="00820610"/>
    <w:rsid w:val="009472E1"/>
    <w:rsid w:val="00A31DE0"/>
    <w:rsid w:val="00A879C4"/>
    <w:rsid w:val="00AC6943"/>
    <w:rsid w:val="00AD540C"/>
    <w:rsid w:val="00B22FD2"/>
    <w:rsid w:val="00B31D60"/>
    <w:rsid w:val="00B423EA"/>
    <w:rsid w:val="00B46F5E"/>
    <w:rsid w:val="00B653F0"/>
    <w:rsid w:val="00B715C8"/>
    <w:rsid w:val="00B9250F"/>
    <w:rsid w:val="00C41EEB"/>
    <w:rsid w:val="00C741CB"/>
    <w:rsid w:val="00D10741"/>
    <w:rsid w:val="00D15136"/>
    <w:rsid w:val="00D46783"/>
    <w:rsid w:val="00D47366"/>
    <w:rsid w:val="00DB3B1E"/>
    <w:rsid w:val="00DF2BAB"/>
    <w:rsid w:val="00E059A3"/>
    <w:rsid w:val="00E7281D"/>
    <w:rsid w:val="00E7476E"/>
    <w:rsid w:val="00E9152D"/>
    <w:rsid w:val="00EA5D8C"/>
    <w:rsid w:val="00EE1BE7"/>
    <w:rsid w:val="00F078A2"/>
    <w:rsid w:val="00F241F8"/>
    <w:rsid w:val="00F7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B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41CB"/>
  </w:style>
  <w:style w:type="paragraph" w:styleId="Zpat">
    <w:name w:val="footer"/>
    <w:basedOn w:val="Normln"/>
    <w:link w:val="Zpat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741CB"/>
  </w:style>
  <w:style w:type="paragraph" w:styleId="Textbubliny">
    <w:name w:val="Balloon Text"/>
    <w:basedOn w:val="Normln"/>
    <w:link w:val="TextbublinyChar"/>
    <w:uiPriority w:val="99"/>
    <w:semiHidden/>
    <w:unhideWhenUsed/>
    <w:rsid w:val="00C741C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41C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E7281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7281D"/>
    <w:rPr>
      <w:rFonts w:ascii="Calibri" w:eastAsia="Calibri" w:hAnsi="Calibr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7281D"/>
    <w:rPr>
      <w:rFonts w:ascii="Calibri" w:eastAsia="Calibri" w:hAnsi="Calibri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7281D"/>
    <w:pPr>
      <w:ind w:left="720"/>
      <w:contextualSpacing/>
    </w:pPr>
  </w:style>
  <w:style w:type="paragraph" w:customStyle="1" w:styleId="Styl11bTunKurzvaVpravo02cmPed1b">
    <w:name w:val="Styl 11 b. Tučné Kurzíva Vpravo:  02 cm Před:  1 b."/>
    <w:basedOn w:val="Normln"/>
    <w:link w:val="Styl11bTunKurzvaVpravo02cmPed1bChar"/>
    <w:rsid w:val="002B7664"/>
    <w:pPr>
      <w:numPr>
        <w:numId w:val="4"/>
      </w:numPr>
      <w:autoSpaceDE w:val="0"/>
      <w:autoSpaceDN w:val="0"/>
      <w:spacing w:before="20"/>
      <w:ind w:right="113"/>
    </w:pPr>
    <w:rPr>
      <w:b/>
      <w:bCs/>
      <w:i/>
      <w:iCs/>
      <w:sz w:val="22"/>
      <w:szCs w:val="22"/>
    </w:rPr>
  </w:style>
  <w:style w:type="character" w:customStyle="1" w:styleId="Styl11bTunKurzvaVpravo02cmPed1bChar">
    <w:name w:val="Styl 11 b. Tučné Kurzíva Vpravo:  02 cm Před:  1 b. Char"/>
    <w:link w:val="Styl11bTunKurzvaVpravo02cmPed1b"/>
    <w:rsid w:val="002B7664"/>
    <w:rPr>
      <w:rFonts w:ascii="Times New Roman" w:eastAsia="Times New Roman" w:hAnsi="Times New Roman" w:cs="Times New Roman"/>
      <w:b/>
      <w:bCs/>
      <w:i/>
      <w:iCs/>
      <w:lang w:eastAsia="cs-CZ"/>
    </w:rPr>
  </w:style>
  <w:style w:type="character" w:styleId="Siln">
    <w:name w:val="Strong"/>
    <w:qFormat/>
    <w:rsid w:val="002B7664"/>
    <w:rPr>
      <w:b/>
      <w:bCs/>
    </w:rPr>
  </w:style>
  <w:style w:type="paragraph" w:styleId="Podtitul">
    <w:name w:val="Subtitle"/>
    <w:basedOn w:val="Normln"/>
    <w:next w:val="Normln"/>
    <w:link w:val="PodtitulChar"/>
    <w:qFormat/>
    <w:rsid w:val="002B7664"/>
    <w:pPr>
      <w:spacing w:after="60"/>
      <w:jc w:val="center"/>
      <w:outlineLvl w:val="1"/>
    </w:pPr>
    <w:rPr>
      <w:rFonts w:ascii="Cambria" w:hAnsi="Cambria"/>
    </w:rPr>
  </w:style>
  <w:style w:type="character" w:customStyle="1" w:styleId="PodtitulChar">
    <w:name w:val="Podtitul Char"/>
    <w:basedOn w:val="Standardnpsmoodstavce"/>
    <w:link w:val="Podtitul"/>
    <w:rsid w:val="002B7664"/>
    <w:rPr>
      <w:rFonts w:ascii="Cambria" w:eastAsia="Times New Roman" w:hAnsi="Cambria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B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41CB"/>
  </w:style>
  <w:style w:type="paragraph" w:styleId="Zpat">
    <w:name w:val="footer"/>
    <w:basedOn w:val="Normln"/>
    <w:link w:val="ZpatChar"/>
    <w:uiPriority w:val="99"/>
    <w:unhideWhenUsed/>
    <w:rsid w:val="00C74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741CB"/>
  </w:style>
  <w:style w:type="paragraph" w:styleId="Textbubliny">
    <w:name w:val="Balloon Text"/>
    <w:basedOn w:val="Normln"/>
    <w:link w:val="TextbublinyChar"/>
    <w:uiPriority w:val="99"/>
    <w:semiHidden/>
    <w:unhideWhenUsed/>
    <w:rsid w:val="00C741C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741C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E7281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7281D"/>
    <w:rPr>
      <w:rFonts w:ascii="Calibri" w:eastAsia="Calibri" w:hAnsi="Calibr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7281D"/>
    <w:rPr>
      <w:rFonts w:ascii="Calibri" w:eastAsia="Calibri" w:hAnsi="Calibri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7281D"/>
    <w:pPr>
      <w:ind w:left="720"/>
      <w:contextualSpacing/>
    </w:pPr>
  </w:style>
  <w:style w:type="paragraph" w:customStyle="1" w:styleId="Styl11bTunKurzvaVpravo02cmPed1b">
    <w:name w:val="Styl 11 b. Tučné Kurzíva Vpravo:  02 cm Před:  1 b."/>
    <w:basedOn w:val="Normln"/>
    <w:link w:val="Styl11bTunKurzvaVpravo02cmPed1bChar"/>
    <w:rsid w:val="002B7664"/>
    <w:pPr>
      <w:numPr>
        <w:numId w:val="4"/>
      </w:numPr>
      <w:autoSpaceDE w:val="0"/>
      <w:autoSpaceDN w:val="0"/>
      <w:spacing w:before="20"/>
      <w:ind w:right="113"/>
    </w:pPr>
    <w:rPr>
      <w:b/>
      <w:bCs/>
      <w:i/>
      <w:iCs/>
      <w:sz w:val="22"/>
      <w:szCs w:val="22"/>
    </w:rPr>
  </w:style>
  <w:style w:type="character" w:customStyle="1" w:styleId="Styl11bTunKurzvaVpravo02cmPed1bChar">
    <w:name w:val="Styl 11 b. Tučné Kurzíva Vpravo:  02 cm Před:  1 b. Char"/>
    <w:link w:val="Styl11bTunKurzvaVpravo02cmPed1b"/>
    <w:rsid w:val="002B7664"/>
    <w:rPr>
      <w:rFonts w:ascii="Times New Roman" w:eastAsia="Times New Roman" w:hAnsi="Times New Roman" w:cs="Times New Roman"/>
      <w:b/>
      <w:bCs/>
      <w:i/>
      <w:iCs/>
      <w:lang w:eastAsia="cs-CZ"/>
    </w:rPr>
  </w:style>
  <w:style w:type="character" w:styleId="Siln">
    <w:name w:val="Strong"/>
    <w:qFormat/>
    <w:rsid w:val="002B7664"/>
    <w:rPr>
      <w:b/>
      <w:bCs/>
    </w:rPr>
  </w:style>
  <w:style w:type="paragraph" w:styleId="Podtitul">
    <w:name w:val="Subtitle"/>
    <w:basedOn w:val="Normln"/>
    <w:next w:val="Normln"/>
    <w:link w:val="PodtitulChar"/>
    <w:qFormat/>
    <w:rsid w:val="002B7664"/>
    <w:pPr>
      <w:spacing w:after="60"/>
      <w:jc w:val="center"/>
      <w:outlineLvl w:val="1"/>
    </w:pPr>
    <w:rPr>
      <w:rFonts w:ascii="Cambria" w:hAnsi="Cambria"/>
    </w:rPr>
  </w:style>
  <w:style w:type="character" w:customStyle="1" w:styleId="PodtitulChar">
    <w:name w:val="Podtitul Char"/>
    <w:basedOn w:val="Standardnpsmoodstavce"/>
    <w:link w:val="Podtitul"/>
    <w:rsid w:val="002B7664"/>
    <w:rPr>
      <w:rFonts w:ascii="Cambria" w:eastAsia="Times New Roman" w:hAnsi="Cambria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gif"/><Relationship Id="rId1" Type="http://schemas.openxmlformats.org/officeDocument/2006/relationships/image" Target="media/image2.gif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D96406-4590-46B7-8BB5-97B8ADC6F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2</Pages>
  <Words>530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ristýna Hejzlarová</cp:lastModifiedBy>
  <cp:revision>18</cp:revision>
  <cp:lastPrinted>2018-09-10T08:41:00Z</cp:lastPrinted>
  <dcterms:created xsi:type="dcterms:W3CDTF">2018-09-10T12:12:00Z</dcterms:created>
  <dcterms:modified xsi:type="dcterms:W3CDTF">2019-07-03T12:40:00Z</dcterms:modified>
</cp:coreProperties>
</file>